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DA524D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bookmarkStart w:id="0" w:name="_Hlk128863517"/>
      <w:bookmarkEnd w:id="0"/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РОССИЙСКИЙ УНИВЕРСИТЕТ ДРУЖБЫ НАРОДОВ</w:t>
      </w:r>
    </w:p>
    <w:p w14:paraId="7C94341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Факультет физико-математических и естественных наук</w:t>
      </w:r>
    </w:p>
    <w:p w14:paraId="5C9FCB5F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>Кафедра прикладной информатики и теории вероятностей</w:t>
      </w:r>
    </w:p>
    <w:p w14:paraId="7949D426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205CB170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1F0FE471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3FBB72DB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1532110E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3CC5033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6D19AA4D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0CA72AD6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</w:pPr>
    </w:p>
    <w:p w14:paraId="042305B9" w14:textId="165A7B38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ОТЧЕТ</w:t>
      </w:r>
      <w:r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br/>
        <w:t>ПО ЛАБОРАТОРНОЙ РАБОТЕ №</w:t>
      </w:r>
      <w:r w:rsidR="00FB208C">
        <w:rPr>
          <w:rFonts w:ascii="Times New Roman" w:eastAsia="Times New Roman" w:hAnsi="Times New Roman" w:cs="Times New Roman"/>
          <w:b/>
          <w:bCs/>
          <w:sz w:val="32"/>
          <w:szCs w:val="32"/>
          <w:lang w:eastAsia="ru-RU"/>
        </w:rPr>
        <w:t>8</w:t>
      </w:r>
    </w:p>
    <w:p w14:paraId="4E9F439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  <w:r>
        <w:rPr>
          <w:rFonts w:ascii="Times New Roman" w:eastAsia="Times New Roman" w:hAnsi="Times New Roman" w:cs="Times New Roman"/>
          <w:i/>
          <w:iCs/>
          <w:sz w:val="32"/>
          <w:szCs w:val="32"/>
          <w:u w:val="single"/>
          <w:lang w:eastAsia="ru-RU"/>
        </w:rPr>
        <w:t>дисциплина: Операционные системы</w:t>
      </w:r>
    </w:p>
    <w:p w14:paraId="4EF14A07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19B1DBA4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5743E809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632989B8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4B9539A0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36D08A8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795F9AAF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63BE2182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101874D6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  <w:lang w:eastAsia="ru-RU"/>
        </w:rPr>
      </w:pPr>
    </w:p>
    <w:p w14:paraId="1546EBD8" w14:textId="21941330" w:rsidR="00CD7325" w:rsidRDefault="00CD7325" w:rsidP="00CD7325">
      <w:pPr>
        <w:spacing w:line="276" w:lineRule="auto"/>
        <w:ind w:left="453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 Студент: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730DBC">
        <w:rPr>
          <w:rFonts w:ascii="Times New Roman" w:eastAsia="Times New Roman" w:hAnsi="Times New Roman" w:cs="Times New Roman"/>
          <w:sz w:val="28"/>
          <w:szCs w:val="28"/>
          <w:lang w:eastAsia="ru-RU"/>
        </w:rPr>
        <w:t>Султанова Лейла</w:t>
      </w:r>
    </w:p>
    <w:p w14:paraId="5CD2767D" w14:textId="6F9D99D7" w:rsidR="00CD7325" w:rsidRDefault="00CD7325" w:rsidP="00CD7325">
      <w:pPr>
        <w:spacing w:line="276" w:lineRule="auto"/>
        <w:ind w:left="453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  <w:lang w:eastAsia="ru-RU"/>
        </w:rPr>
        <w:t xml:space="preserve">  Группа: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НБИбд-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0</w:t>
      </w:r>
      <w:r w:rsidR="003363FC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-2</w:t>
      </w:r>
      <w:r w:rsidR="003363FC">
        <w:rPr>
          <w:rFonts w:ascii="Times New Roman" w:eastAsia="Times New Roman" w:hAnsi="Times New Roman" w:cs="Times New Roman"/>
          <w:sz w:val="28"/>
          <w:szCs w:val="28"/>
          <w:lang w:eastAsia="ru-RU"/>
        </w:rPr>
        <w:t>2</w:t>
      </w:r>
      <w:proofErr w:type="gramEnd"/>
    </w:p>
    <w:p w14:paraId="735A80CA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20BAF54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55223B9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B3153EF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2E6DEEF6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A752603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B402858" w14:textId="77777777" w:rsidR="00CD7325" w:rsidRDefault="00CD7325" w:rsidP="00CD7325">
      <w:pPr>
        <w:spacing w:line="276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75876FC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57D9722B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4BFDC68B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1B6A40D" w14:textId="77777777" w:rsidR="00CD7325" w:rsidRDefault="00CD7325" w:rsidP="00CD7325">
      <w:pPr>
        <w:spacing w:line="276" w:lineRule="auto"/>
        <w:jc w:val="center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Москва</w:t>
      </w:r>
    </w:p>
    <w:p w14:paraId="4FA806C7" w14:textId="4E9D73A5" w:rsidR="00637422" w:rsidRDefault="00CD7325" w:rsidP="00637422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202</w:t>
      </w:r>
      <w:r w:rsidR="003363FC">
        <w:rPr>
          <w:rFonts w:ascii="Times New Roman" w:eastAsia="Times New Roman" w:hAnsi="Times New Roman" w:cs="Times New Roman"/>
          <w:sz w:val="28"/>
          <w:szCs w:val="28"/>
          <w:lang w:eastAsia="ru-RU"/>
        </w:rPr>
        <w:t>3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г.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br w:type="page"/>
      </w:r>
    </w:p>
    <w:p w14:paraId="76959C18" w14:textId="77777777" w:rsidR="0078148C" w:rsidRPr="00E46535" w:rsidRDefault="0078148C" w:rsidP="008B3249">
      <w:pPr>
        <w:pStyle w:val="1"/>
        <w:rPr>
          <w:rFonts w:ascii="Times New Roman" w:hAnsi="Times New Roman" w:cs="Times New Roman"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46535">
        <w:rPr>
          <w:rFonts w:ascii="Times New Roman" w:hAnsi="Times New Roman" w:cs="Times New Roman"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Цель работы</w:t>
      </w:r>
    </w:p>
    <w:p w14:paraId="7C54A863" w14:textId="69568418" w:rsidR="00FB208C" w:rsidRPr="00E46535" w:rsidRDefault="00FB208C" w:rsidP="00FB208C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E46535">
        <w:rPr>
          <w:rFonts w:ascii="Times New Roman" w:hAnsi="Times New Roman" w:cs="Times New Roman"/>
          <w:sz w:val="28"/>
          <w:szCs w:val="28"/>
        </w:rPr>
        <w:t xml:space="preserve">Познакомиться с операционной системой Linux. Получить практические навыки работы с редактором </w:t>
      </w:r>
      <w:proofErr w:type="spellStart"/>
      <w:r w:rsidRPr="00E46535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Pr="00E46535">
        <w:rPr>
          <w:rFonts w:ascii="Times New Roman" w:hAnsi="Times New Roman" w:cs="Times New Roman"/>
          <w:sz w:val="28"/>
          <w:szCs w:val="28"/>
        </w:rPr>
        <w:t>, установленным по умолчанию практически во всех дистрибутивах</w:t>
      </w:r>
    </w:p>
    <w:p w14:paraId="3552A9B2" w14:textId="77777777" w:rsidR="003B3C0E" w:rsidRPr="00E46535" w:rsidRDefault="003B3C0E" w:rsidP="008B3249">
      <w:pPr>
        <w:pStyle w:val="a0"/>
        <w:rPr>
          <w:rFonts w:ascii="Times New Roman" w:hAnsi="Times New Roman" w:cs="Times New Roman"/>
          <w:b/>
          <w:bCs/>
          <w:sz w:val="28"/>
          <w:szCs w:val="28"/>
        </w:rPr>
      </w:pPr>
    </w:p>
    <w:p w14:paraId="65E63232" w14:textId="2A8B1934" w:rsidR="008B3249" w:rsidRPr="00E46535" w:rsidRDefault="00D122D5" w:rsidP="008B3249">
      <w:pPr>
        <w:pStyle w:val="a0"/>
        <w:rPr>
          <w:rFonts w:ascii="Times New Roman" w:hAnsi="Times New Roman" w:cs="Times New Roman"/>
          <w:b/>
          <w:bCs/>
          <w:sz w:val="36"/>
          <w:szCs w:val="36"/>
        </w:rPr>
      </w:pPr>
      <w:r w:rsidRPr="00E46535">
        <w:rPr>
          <w:rFonts w:ascii="Times New Roman" w:hAnsi="Times New Roman" w:cs="Times New Roman"/>
          <w:b/>
          <w:bCs/>
          <w:sz w:val="36"/>
          <w:szCs w:val="36"/>
        </w:rPr>
        <w:t>Последовательность выполнения работы</w:t>
      </w:r>
    </w:p>
    <w:p w14:paraId="19465801" w14:textId="77777777" w:rsidR="00E46535" w:rsidRPr="00E46535" w:rsidRDefault="00E46535" w:rsidP="008B3249">
      <w:pPr>
        <w:pStyle w:val="a0"/>
        <w:rPr>
          <w:rFonts w:ascii="Times New Roman" w:hAnsi="Times New Roman" w:cs="Times New Roman"/>
          <w:b/>
          <w:bCs/>
          <w:sz w:val="32"/>
          <w:szCs w:val="32"/>
        </w:rPr>
      </w:pPr>
      <w:r w:rsidRPr="00E46535">
        <w:rPr>
          <w:rFonts w:ascii="Times New Roman" w:hAnsi="Times New Roman" w:cs="Times New Roman"/>
          <w:b/>
          <w:bCs/>
          <w:sz w:val="32"/>
          <w:szCs w:val="32"/>
        </w:rPr>
        <w:t xml:space="preserve">8.3.1. Задание 1. Создание нового файла с использованием </w:t>
      </w:r>
      <w:proofErr w:type="spellStart"/>
      <w:r w:rsidRPr="00E46535">
        <w:rPr>
          <w:rFonts w:ascii="Times New Roman" w:hAnsi="Times New Roman" w:cs="Times New Roman"/>
          <w:b/>
          <w:bCs/>
          <w:sz w:val="32"/>
          <w:szCs w:val="32"/>
        </w:rPr>
        <w:t>vi</w:t>
      </w:r>
      <w:proofErr w:type="spellEnd"/>
      <w:r w:rsidRPr="00E46535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</w:p>
    <w:p w14:paraId="4535A2CE" w14:textId="77777777" w:rsidR="00E46535" w:rsidRPr="00E46535" w:rsidRDefault="00E46535" w:rsidP="008B3249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44EF29F1" w14:textId="6B86AB38" w:rsidR="00E46535" w:rsidRDefault="00E46535" w:rsidP="00A779AE">
      <w:pPr>
        <w:pStyle w:val="a0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E46535">
        <w:rPr>
          <w:rFonts w:ascii="Times New Roman" w:hAnsi="Times New Roman" w:cs="Times New Roman"/>
          <w:sz w:val="28"/>
          <w:szCs w:val="28"/>
        </w:rPr>
        <w:t>Созда</w:t>
      </w:r>
      <w:r w:rsidR="008D3D28">
        <w:rPr>
          <w:rFonts w:ascii="Times New Roman" w:hAnsi="Times New Roman" w:cs="Times New Roman"/>
          <w:sz w:val="28"/>
          <w:szCs w:val="28"/>
        </w:rPr>
        <w:t>ем</w:t>
      </w:r>
      <w:r w:rsidRPr="00E46535">
        <w:rPr>
          <w:rFonts w:ascii="Times New Roman" w:hAnsi="Times New Roman" w:cs="Times New Roman"/>
          <w:sz w:val="28"/>
          <w:szCs w:val="28"/>
        </w:rPr>
        <w:t xml:space="preserve"> каталог с именем ~/</w:t>
      </w:r>
      <w:proofErr w:type="spellStart"/>
      <w:r w:rsidRPr="00E46535">
        <w:rPr>
          <w:rFonts w:ascii="Times New Roman" w:hAnsi="Times New Roman" w:cs="Times New Roman"/>
          <w:sz w:val="28"/>
          <w:szCs w:val="28"/>
        </w:rPr>
        <w:t>work</w:t>
      </w:r>
      <w:proofErr w:type="spellEnd"/>
      <w:r w:rsidRPr="00E46535">
        <w:rPr>
          <w:rFonts w:ascii="Times New Roman" w:hAnsi="Times New Roman" w:cs="Times New Roman"/>
          <w:sz w:val="28"/>
          <w:szCs w:val="28"/>
        </w:rPr>
        <w:t>/</w:t>
      </w:r>
      <w:proofErr w:type="spellStart"/>
      <w:r w:rsidRPr="00E46535">
        <w:rPr>
          <w:rFonts w:ascii="Times New Roman" w:hAnsi="Times New Roman" w:cs="Times New Roman"/>
          <w:sz w:val="28"/>
          <w:szCs w:val="28"/>
        </w:rPr>
        <w:t>os</w:t>
      </w:r>
      <w:proofErr w:type="spellEnd"/>
      <w:r w:rsidRPr="00E46535">
        <w:rPr>
          <w:rFonts w:ascii="Times New Roman" w:hAnsi="Times New Roman" w:cs="Times New Roman"/>
          <w:sz w:val="28"/>
          <w:szCs w:val="28"/>
        </w:rPr>
        <w:t>/lab06</w:t>
      </w:r>
      <w:r w:rsidR="00C70C6C">
        <w:rPr>
          <w:rFonts w:ascii="Times New Roman" w:hAnsi="Times New Roman" w:cs="Times New Roman"/>
          <w:sz w:val="28"/>
          <w:szCs w:val="28"/>
        </w:rPr>
        <w:t xml:space="preserve"> и переходим в этот каталог.</w:t>
      </w:r>
    </w:p>
    <w:p w14:paraId="6CEBE970" w14:textId="77777777" w:rsidR="00A779AE" w:rsidRDefault="00A779AE" w:rsidP="00A779AE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673C4561" w14:textId="3A05EF52" w:rsidR="00A779AE" w:rsidRDefault="007B64FB" w:rsidP="00A779AE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0BAFF79" wp14:editId="51403A49">
            <wp:extent cx="5940425" cy="955040"/>
            <wp:effectExtent l="0" t="0" r="3175" b="0"/>
            <wp:docPr id="1" name="Рисунок 1" descr="Изображение выглядит как текст, снимок экрана, Шрифт, черный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, снимок экрана, Шрифт, черный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5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EBD32" w14:textId="77777777" w:rsidR="008D3D28" w:rsidRPr="00E46535" w:rsidRDefault="008D3D28" w:rsidP="008D3D28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7682EB31" w14:textId="5180D0D6" w:rsidR="00E46535" w:rsidRDefault="00E46535" w:rsidP="00C70C6C">
      <w:pPr>
        <w:pStyle w:val="a0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E46535">
        <w:rPr>
          <w:rFonts w:ascii="Times New Roman" w:hAnsi="Times New Roman" w:cs="Times New Roman"/>
          <w:sz w:val="28"/>
          <w:szCs w:val="28"/>
        </w:rPr>
        <w:t>Выз</w:t>
      </w:r>
      <w:r w:rsidR="00746C3F">
        <w:rPr>
          <w:rFonts w:ascii="Times New Roman" w:hAnsi="Times New Roman" w:cs="Times New Roman"/>
          <w:sz w:val="28"/>
          <w:szCs w:val="28"/>
        </w:rPr>
        <w:t>ываем</w:t>
      </w:r>
      <w:r w:rsidRPr="00E4653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46535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Pr="00E46535">
        <w:rPr>
          <w:rFonts w:ascii="Times New Roman" w:hAnsi="Times New Roman" w:cs="Times New Roman"/>
          <w:sz w:val="28"/>
          <w:szCs w:val="28"/>
        </w:rPr>
        <w:t xml:space="preserve"> и созда</w:t>
      </w:r>
      <w:r w:rsidR="00746C3F">
        <w:rPr>
          <w:rFonts w:ascii="Times New Roman" w:hAnsi="Times New Roman" w:cs="Times New Roman"/>
          <w:sz w:val="28"/>
          <w:szCs w:val="28"/>
        </w:rPr>
        <w:t>ем</w:t>
      </w:r>
      <w:r w:rsidRPr="00E46535">
        <w:rPr>
          <w:rFonts w:ascii="Times New Roman" w:hAnsi="Times New Roman" w:cs="Times New Roman"/>
          <w:sz w:val="28"/>
          <w:szCs w:val="28"/>
        </w:rPr>
        <w:t xml:space="preserve"> файл hello.sh </w:t>
      </w:r>
    </w:p>
    <w:p w14:paraId="1FDB9BA1" w14:textId="68E0B897" w:rsidR="00C827B5" w:rsidRDefault="00C827B5" w:rsidP="00C827B5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B64FB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01659E4" wp14:editId="19643372">
            <wp:extent cx="5940425" cy="543560"/>
            <wp:effectExtent l="0" t="0" r="3175" b="889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2AFBB" w14:textId="77777777" w:rsidR="00C70C6C" w:rsidRPr="00E46535" w:rsidRDefault="00C70C6C" w:rsidP="00C70C6C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7DC22A97" w14:textId="1670E2DB" w:rsidR="00E46535" w:rsidRDefault="00262584" w:rsidP="00262584">
      <w:pPr>
        <w:pStyle w:val="a0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E46535">
        <w:rPr>
          <w:rFonts w:ascii="Times New Roman" w:hAnsi="Times New Roman" w:cs="Times New Roman"/>
          <w:sz w:val="28"/>
          <w:szCs w:val="28"/>
        </w:rPr>
        <w:t>Нажим</w:t>
      </w:r>
      <w:r>
        <w:rPr>
          <w:rFonts w:ascii="Times New Roman" w:hAnsi="Times New Roman" w:cs="Times New Roman"/>
          <w:sz w:val="28"/>
          <w:szCs w:val="28"/>
        </w:rPr>
        <w:t>аем</w:t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клавишу i и вводи</w:t>
      </w:r>
      <w:r>
        <w:rPr>
          <w:rFonts w:ascii="Times New Roman" w:hAnsi="Times New Roman" w:cs="Times New Roman"/>
          <w:sz w:val="28"/>
          <w:szCs w:val="28"/>
        </w:rPr>
        <w:t>м</w:t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заданный</w:t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текст</w:t>
      </w:r>
      <w:r>
        <w:rPr>
          <w:rFonts w:ascii="Times New Roman" w:hAnsi="Times New Roman" w:cs="Times New Roman"/>
          <w:sz w:val="28"/>
          <w:szCs w:val="28"/>
        </w:rPr>
        <w:t>.</w:t>
      </w:r>
      <w:r w:rsidR="00E46535" w:rsidRPr="0026258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388E974" w14:textId="761913C0" w:rsidR="00262584" w:rsidRDefault="009438F9" w:rsidP="00262584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B179D4B" wp14:editId="251D95C5">
            <wp:extent cx="4619625" cy="1600200"/>
            <wp:effectExtent l="0" t="0" r="952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227C6" w14:textId="77777777" w:rsidR="00262584" w:rsidRPr="00262584" w:rsidRDefault="00262584" w:rsidP="00262584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2C2DB5DA" w14:textId="3B0E0E01" w:rsidR="00E46535" w:rsidRDefault="00E46535" w:rsidP="009438F9">
      <w:pPr>
        <w:pStyle w:val="a0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E46535">
        <w:rPr>
          <w:rFonts w:ascii="Times New Roman" w:hAnsi="Times New Roman" w:cs="Times New Roman"/>
          <w:sz w:val="28"/>
          <w:szCs w:val="28"/>
        </w:rPr>
        <w:t>Наж</w:t>
      </w:r>
      <w:r w:rsidR="009438F9">
        <w:rPr>
          <w:rFonts w:ascii="Times New Roman" w:hAnsi="Times New Roman" w:cs="Times New Roman"/>
          <w:sz w:val="28"/>
          <w:szCs w:val="28"/>
        </w:rPr>
        <w:t>имаем</w:t>
      </w:r>
      <w:r w:rsidRPr="00E46535">
        <w:rPr>
          <w:rFonts w:ascii="Times New Roman" w:hAnsi="Times New Roman" w:cs="Times New Roman"/>
          <w:sz w:val="28"/>
          <w:szCs w:val="28"/>
        </w:rPr>
        <w:t xml:space="preserve"> клавишу </w:t>
      </w:r>
      <w:proofErr w:type="spellStart"/>
      <w:r w:rsidRPr="00E46535">
        <w:rPr>
          <w:rFonts w:ascii="Times New Roman" w:hAnsi="Times New Roman" w:cs="Times New Roman"/>
          <w:sz w:val="28"/>
          <w:szCs w:val="28"/>
        </w:rPr>
        <w:t>Esc</w:t>
      </w:r>
      <w:proofErr w:type="spellEnd"/>
      <w:r w:rsidRPr="00E46535">
        <w:rPr>
          <w:rFonts w:ascii="Times New Roman" w:hAnsi="Times New Roman" w:cs="Times New Roman"/>
          <w:sz w:val="28"/>
          <w:szCs w:val="28"/>
        </w:rPr>
        <w:t xml:space="preserve"> для перехода в командный режим после завершения ввода текста</w:t>
      </w:r>
      <w:r w:rsidR="00BA0628">
        <w:rPr>
          <w:rFonts w:ascii="Times New Roman" w:hAnsi="Times New Roman" w:cs="Times New Roman"/>
          <w:sz w:val="28"/>
          <w:szCs w:val="28"/>
        </w:rPr>
        <w:t xml:space="preserve">. Далее </w:t>
      </w:r>
      <w:proofErr w:type="gramStart"/>
      <w:r w:rsidR="00BA0628">
        <w:rPr>
          <w:rFonts w:ascii="Times New Roman" w:hAnsi="Times New Roman" w:cs="Times New Roman"/>
          <w:sz w:val="28"/>
          <w:szCs w:val="28"/>
        </w:rPr>
        <w:t>нажимаем</w:t>
      </w:r>
      <w:r w:rsidR="001173EC">
        <w:rPr>
          <w:rFonts w:ascii="Times New Roman" w:hAnsi="Times New Roman" w:cs="Times New Roman"/>
          <w:sz w:val="28"/>
          <w:szCs w:val="28"/>
        </w:rPr>
        <w:t xml:space="preserve"> </w:t>
      </w:r>
      <w:r w:rsidR="001173EC" w:rsidRPr="009A29CF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1173EC" w:rsidRPr="009A29CF">
        <w:rPr>
          <w:rFonts w:ascii="Times New Roman" w:hAnsi="Times New Roman" w:cs="Times New Roman"/>
          <w:sz w:val="28"/>
          <w:szCs w:val="28"/>
        </w:rPr>
        <w:t xml:space="preserve"> </w:t>
      </w:r>
      <w:r w:rsidR="001173EC">
        <w:rPr>
          <w:rFonts w:ascii="Times New Roman" w:hAnsi="Times New Roman" w:cs="Times New Roman"/>
          <w:sz w:val="28"/>
          <w:szCs w:val="28"/>
        </w:rPr>
        <w:t>для перехода в режим последней строчки</w:t>
      </w:r>
      <w:r w:rsidR="009A29CF">
        <w:rPr>
          <w:rFonts w:ascii="Times New Roman" w:hAnsi="Times New Roman" w:cs="Times New Roman"/>
          <w:sz w:val="28"/>
          <w:szCs w:val="28"/>
        </w:rPr>
        <w:t xml:space="preserve"> и внизу экрана появилось приглашение в виде двоеточия.</w:t>
      </w:r>
    </w:p>
    <w:p w14:paraId="40EA4D01" w14:textId="77777777" w:rsidR="009438F9" w:rsidRDefault="009438F9" w:rsidP="009438F9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4DD259AB" w14:textId="346DC56B" w:rsidR="009438F9" w:rsidRDefault="00CA6728" w:rsidP="009438F9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23B70DC" wp14:editId="73B4491C">
            <wp:extent cx="5940425" cy="5513705"/>
            <wp:effectExtent l="0" t="0" r="3175" b="0"/>
            <wp:docPr id="20" name="Рисунок 2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51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25A08" w14:textId="77777777" w:rsidR="009438F9" w:rsidRPr="00E46535" w:rsidRDefault="009438F9" w:rsidP="009438F9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2F12879D" w14:textId="77777777" w:rsidR="00797306" w:rsidRDefault="00E46535" w:rsidP="00A47D6C">
      <w:pPr>
        <w:pStyle w:val="a0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E46535">
        <w:rPr>
          <w:rFonts w:ascii="Times New Roman" w:hAnsi="Times New Roman" w:cs="Times New Roman"/>
          <w:sz w:val="28"/>
          <w:szCs w:val="28"/>
        </w:rPr>
        <w:t>Наж</w:t>
      </w:r>
      <w:r w:rsidR="00CA6728">
        <w:rPr>
          <w:rFonts w:ascii="Times New Roman" w:hAnsi="Times New Roman" w:cs="Times New Roman"/>
          <w:sz w:val="28"/>
          <w:szCs w:val="28"/>
        </w:rPr>
        <w:t>имаем</w:t>
      </w:r>
      <w:r w:rsidRPr="00E46535">
        <w:rPr>
          <w:rFonts w:ascii="Times New Roman" w:hAnsi="Times New Roman" w:cs="Times New Roman"/>
          <w:sz w:val="28"/>
          <w:szCs w:val="28"/>
        </w:rPr>
        <w:t xml:space="preserve"> w (записать) и q (выйти), а затем наж</w:t>
      </w:r>
      <w:r w:rsidR="00CA6728">
        <w:rPr>
          <w:rFonts w:ascii="Times New Roman" w:hAnsi="Times New Roman" w:cs="Times New Roman"/>
          <w:sz w:val="28"/>
          <w:szCs w:val="28"/>
        </w:rPr>
        <w:t>имаем</w:t>
      </w:r>
      <w:r w:rsidRPr="00E46535">
        <w:rPr>
          <w:rFonts w:ascii="Times New Roman" w:hAnsi="Times New Roman" w:cs="Times New Roman"/>
          <w:sz w:val="28"/>
          <w:szCs w:val="28"/>
        </w:rPr>
        <w:t xml:space="preserve"> клавишу </w:t>
      </w:r>
      <w:r w:rsidR="005A2ECF" w:rsidRPr="00E46535">
        <w:rPr>
          <w:rFonts w:ascii="Times New Roman" w:hAnsi="Times New Roman" w:cs="Times New Roman"/>
          <w:sz w:val="28"/>
          <w:szCs w:val="28"/>
        </w:rPr>
        <w:t xml:space="preserve">Enter </w:t>
      </w:r>
      <w:r w:rsidR="005A2ECF">
        <w:rPr>
          <w:rFonts w:ascii="Times New Roman" w:hAnsi="Times New Roman" w:cs="Times New Roman"/>
          <w:sz w:val="28"/>
          <w:szCs w:val="28"/>
        </w:rPr>
        <w:t>для</w:t>
      </w:r>
      <w:r w:rsidRPr="00E46535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E46535">
        <w:rPr>
          <w:rFonts w:ascii="Times New Roman" w:hAnsi="Times New Roman" w:cs="Times New Roman"/>
          <w:sz w:val="28"/>
          <w:szCs w:val="28"/>
        </w:rPr>
        <w:t>сохранения  текста</w:t>
      </w:r>
      <w:proofErr w:type="gramEnd"/>
      <w:r w:rsidRPr="00E46535">
        <w:rPr>
          <w:rFonts w:ascii="Times New Roman" w:hAnsi="Times New Roman" w:cs="Times New Roman"/>
          <w:sz w:val="28"/>
          <w:szCs w:val="28"/>
        </w:rPr>
        <w:t xml:space="preserve"> и завершения работы. </w:t>
      </w:r>
    </w:p>
    <w:p w14:paraId="52F4C6F8" w14:textId="7B5D0434" w:rsidR="00CA6728" w:rsidRPr="00A47D6C" w:rsidRDefault="00CA6728" w:rsidP="00797306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626F589E" w14:textId="77777777" w:rsidR="00CA6728" w:rsidRDefault="00CA6728" w:rsidP="00CA6728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08A69A63" w14:textId="13766014" w:rsidR="00CA6728" w:rsidRDefault="00797306" w:rsidP="00CA6728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F50937E" wp14:editId="052EF782">
            <wp:extent cx="5940425" cy="922020"/>
            <wp:effectExtent l="0" t="0" r="3175" b="0"/>
            <wp:docPr id="21" name="Рисунок 2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1" descr="Изображение выглядит как текст&#10;&#10;Автоматически созданное описание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974"/>
                    <a:stretch/>
                  </pic:blipFill>
                  <pic:spPr bwMode="auto">
                    <a:xfrm>
                      <a:off x="0" y="0"/>
                      <a:ext cx="5940425" cy="922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8D9D5C" w14:textId="77777777" w:rsidR="00CA6728" w:rsidRPr="00E46535" w:rsidRDefault="00CA6728" w:rsidP="00CA6728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63610663" w14:textId="60BA234F" w:rsidR="00E46535" w:rsidRDefault="00797306" w:rsidP="008B3249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6</w:t>
      </w:r>
      <w:r w:rsidR="00E46535" w:rsidRPr="00E46535">
        <w:rPr>
          <w:rFonts w:ascii="Times New Roman" w:hAnsi="Times New Roman" w:cs="Times New Roman"/>
          <w:sz w:val="28"/>
          <w:szCs w:val="28"/>
        </w:rPr>
        <w:t>. Сдела</w:t>
      </w:r>
      <w:r>
        <w:rPr>
          <w:rFonts w:ascii="Times New Roman" w:hAnsi="Times New Roman" w:cs="Times New Roman"/>
          <w:sz w:val="28"/>
          <w:szCs w:val="28"/>
        </w:rPr>
        <w:t>ем</w:t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файл исполняемым </w:t>
      </w:r>
      <w:r>
        <w:rPr>
          <w:rFonts w:ascii="Times New Roman" w:hAnsi="Times New Roman" w:cs="Times New Roman"/>
          <w:sz w:val="28"/>
          <w:szCs w:val="28"/>
        </w:rPr>
        <w:t>и вводим команду</w:t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46535" w:rsidRPr="00E46535">
        <w:rPr>
          <w:rFonts w:ascii="Times New Roman" w:hAnsi="Times New Roman" w:cs="Times New Roman"/>
          <w:sz w:val="28"/>
          <w:szCs w:val="28"/>
        </w:rPr>
        <w:t>chmod</w:t>
      </w:r>
      <w:proofErr w:type="spellEnd"/>
      <w:r w:rsidR="00E46535" w:rsidRPr="00E46535">
        <w:rPr>
          <w:rFonts w:ascii="Times New Roman" w:hAnsi="Times New Roman" w:cs="Times New Roman"/>
          <w:sz w:val="28"/>
          <w:szCs w:val="28"/>
        </w:rPr>
        <w:t xml:space="preserve"> +x hello.sh</w:t>
      </w:r>
    </w:p>
    <w:p w14:paraId="650FFA63" w14:textId="54875B9C" w:rsidR="00797306" w:rsidRDefault="007B64FB" w:rsidP="008B3249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7D24EFB" wp14:editId="1C5371A9">
            <wp:extent cx="5940425" cy="172720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BDF45" w14:textId="77777777" w:rsidR="00797306" w:rsidRPr="00E46535" w:rsidRDefault="00797306" w:rsidP="008B3249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33E6CCF7" w14:textId="1D2188AF" w:rsidR="00E46535" w:rsidRPr="00A779AE" w:rsidRDefault="00A779AE" w:rsidP="008B3249">
      <w:pPr>
        <w:pStyle w:val="a0"/>
        <w:rPr>
          <w:rFonts w:ascii="Times New Roman" w:hAnsi="Times New Roman" w:cs="Times New Roman"/>
          <w:b/>
          <w:bCs/>
          <w:sz w:val="32"/>
          <w:szCs w:val="32"/>
        </w:rPr>
      </w:pPr>
      <w:r w:rsidRPr="00A779AE">
        <w:rPr>
          <w:rFonts w:ascii="Times New Roman" w:hAnsi="Times New Roman" w:cs="Times New Roman"/>
          <w:b/>
          <w:bCs/>
          <w:sz w:val="32"/>
          <w:szCs w:val="32"/>
        </w:rPr>
        <w:lastRenderedPageBreak/>
        <w:t>8.3.</w:t>
      </w:r>
      <w:r w:rsidR="00E46535" w:rsidRPr="00A779AE">
        <w:rPr>
          <w:rFonts w:ascii="Times New Roman" w:hAnsi="Times New Roman" w:cs="Times New Roman"/>
          <w:b/>
          <w:bCs/>
          <w:sz w:val="32"/>
          <w:szCs w:val="32"/>
        </w:rPr>
        <w:t xml:space="preserve">2. Задание 2. Редактирование существующего файла </w:t>
      </w:r>
    </w:p>
    <w:p w14:paraId="2D35EEA4" w14:textId="20DFCE4D" w:rsidR="00E46535" w:rsidRDefault="00E46535" w:rsidP="008B3249">
      <w:pPr>
        <w:pStyle w:val="a0"/>
        <w:rPr>
          <w:rFonts w:ascii="Times New Roman" w:hAnsi="Times New Roman" w:cs="Times New Roman"/>
          <w:sz w:val="28"/>
          <w:szCs w:val="28"/>
        </w:rPr>
      </w:pPr>
      <w:r w:rsidRPr="00E46535">
        <w:rPr>
          <w:rFonts w:ascii="Times New Roman" w:hAnsi="Times New Roman" w:cs="Times New Roman"/>
          <w:sz w:val="28"/>
          <w:szCs w:val="28"/>
        </w:rPr>
        <w:t>1. Выз</w:t>
      </w:r>
      <w:r w:rsidR="00E52BF5">
        <w:rPr>
          <w:rFonts w:ascii="Times New Roman" w:hAnsi="Times New Roman" w:cs="Times New Roman"/>
          <w:sz w:val="28"/>
          <w:szCs w:val="28"/>
        </w:rPr>
        <w:t>ываем</w:t>
      </w:r>
      <w:r w:rsidRPr="00E4653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46535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Pr="00E46535">
        <w:rPr>
          <w:rFonts w:ascii="Times New Roman" w:hAnsi="Times New Roman" w:cs="Times New Roman"/>
          <w:sz w:val="28"/>
          <w:szCs w:val="28"/>
        </w:rPr>
        <w:t xml:space="preserve"> на редактирование файла   </w:t>
      </w:r>
    </w:p>
    <w:p w14:paraId="47F10B34" w14:textId="0D10195F" w:rsidR="005C5A58" w:rsidRDefault="007B64FB" w:rsidP="008B3249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DAA0CA2" wp14:editId="5D78DE10">
            <wp:extent cx="5940425" cy="376555"/>
            <wp:effectExtent l="0" t="0" r="3175" b="444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7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8C604" w14:textId="77777777" w:rsidR="005C5A58" w:rsidRPr="00E46535" w:rsidRDefault="005C5A58" w:rsidP="008B3249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3964E44B" w14:textId="7C02FBD4" w:rsidR="00E46535" w:rsidRPr="002543E2" w:rsidRDefault="00E46535" w:rsidP="008B3249">
      <w:pPr>
        <w:pStyle w:val="a0"/>
        <w:rPr>
          <w:rFonts w:ascii="Times New Roman" w:hAnsi="Times New Roman" w:cs="Times New Roman"/>
          <w:sz w:val="28"/>
          <w:szCs w:val="28"/>
        </w:rPr>
      </w:pPr>
      <w:r w:rsidRPr="00E46535">
        <w:rPr>
          <w:rFonts w:ascii="Times New Roman" w:hAnsi="Times New Roman" w:cs="Times New Roman"/>
          <w:sz w:val="28"/>
          <w:szCs w:val="28"/>
        </w:rPr>
        <w:t>2. Установи</w:t>
      </w:r>
      <w:r w:rsidR="00E014FA">
        <w:rPr>
          <w:rFonts w:ascii="Times New Roman" w:hAnsi="Times New Roman" w:cs="Times New Roman"/>
          <w:sz w:val="28"/>
          <w:szCs w:val="28"/>
        </w:rPr>
        <w:t>м</w:t>
      </w:r>
      <w:r w:rsidRPr="00E46535">
        <w:rPr>
          <w:rFonts w:ascii="Times New Roman" w:hAnsi="Times New Roman" w:cs="Times New Roman"/>
          <w:sz w:val="28"/>
          <w:szCs w:val="28"/>
        </w:rPr>
        <w:t xml:space="preserve"> курсор в конец слова HELL второй строки</w:t>
      </w:r>
      <w:r w:rsidR="00E014FA">
        <w:rPr>
          <w:rFonts w:ascii="Times New Roman" w:hAnsi="Times New Roman" w:cs="Times New Roman"/>
          <w:sz w:val="28"/>
          <w:szCs w:val="28"/>
        </w:rPr>
        <w:t xml:space="preserve">, переходим в режим ставки и заменим </w:t>
      </w:r>
      <w:proofErr w:type="gramStart"/>
      <w:r w:rsidR="00E014FA">
        <w:rPr>
          <w:rFonts w:ascii="Times New Roman" w:hAnsi="Times New Roman" w:cs="Times New Roman"/>
          <w:sz w:val="28"/>
          <w:szCs w:val="28"/>
        </w:rPr>
        <w:t xml:space="preserve">на </w:t>
      </w:r>
      <w:r w:rsidRPr="00E46535">
        <w:rPr>
          <w:rFonts w:ascii="Times New Roman" w:hAnsi="Times New Roman" w:cs="Times New Roman"/>
          <w:sz w:val="28"/>
          <w:szCs w:val="28"/>
        </w:rPr>
        <w:t xml:space="preserve"> </w:t>
      </w:r>
      <w:r w:rsidR="00E014FA">
        <w:rPr>
          <w:rFonts w:ascii="Times New Roman" w:hAnsi="Times New Roman" w:cs="Times New Roman"/>
          <w:sz w:val="28"/>
          <w:szCs w:val="28"/>
          <w:lang w:val="en-US"/>
        </w:rPr>
        <w:t>HELLO</w:t>
      </w:r>
      <w:proofErr w:type="gramEnd"/>
      <w:r w:rsidR="002543E2" w:rsidRPr="002543E2">
        <w:rPr>
          <w:rFonts w:ascii="Times New Roman" w:hAnsi="Times New Roman" w:cs="Times New Roman"/>
          <w:sz w:val="28"/>
          <w:szCs w:val="28"/>
        </w:rPr>
        <w:t xml:space="preserve">. </w:t>
      </w:r>
      <w:r w:rsidR="002543E2">
        <w:rPr>
          <w:rFonts w:ascii="Times New Roman" w:hAnsi="Times New Roman" w:cs="Times New Roman"/>
          <w:sz w:val="28"/>
          <w:szCs w:val="28"/>
        </w:rPr>
        <w:t xml:space="preserve">Далее нажимаем </w:t>
      </w:r>
      <w:r w:rsidR="002543E2">
        <w:rPr>
          <w:rFonts w:ascii="Times New Roman" w:hAnsi="Times New Roman" w:cs="Times New Roman"/>
          <w:sz w:val="28"/>
          <w:szCs w:val="28"/>
          <w:lang w:val="en-US"/>
        </w:rPr>
        <w:t>Esc</w:t>
      </w:r>
      <w:r w:rsidR="002543E2">
        <w:rPr>
          <w:rFonts w:ascii="Times New Roman" w:hAnsi="Times New Roman" w:cs="Times New Roman"/>
          <w:sz w:val="28"/>
          <w:szCs w:val="28"/>
        </w:rPr>
        <w:t xml:space="preserve"> для возврата в командный режим.</w:t>
      </w:r>
    </w:p>
    <w:p w14:paraId="5AC756E6" w14:textId="1EBFFCB1" w:rsidR="005C5A58" w:rsidRDefault="00E64041" w:rsidP="008B3249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64DCD32" wp14:editId="046811FA">
            <wp:extent cx="5553075" cy="1419225"/>
            <wp:effectExtent l="0" t="0" r="9525" b="9525"/>
            <wp:docPr id="24" name="Рисунок 24" descr="Изображение выглядит как Прямоугольник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Рисунок 24" descr="Изображение выглядит как Прямоугольник&#10;&#10;Автоматически созданное описание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25A6F" w14:textId="77777777" w:rsidR="005C5A58" w:rsidRDefault="005C5A58" w:rsidP="008B3249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2671BC95" w14:textId="14D92569" w:rsidR="00E46535" w:rsidRDefault="002543E2" w:rsidP="008B3249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</w:t>
      </w:r>
      <w:r w:rsidR="00E46535" w:rsidRPr="00E46535">
        <w:rPr>
          <w:rFonts w:ascii="Times New Roman" w:hAnsi="Times New Roman" w:cs="Times New Roman"/>
          <w:sz w:val="28"/>
          <w:szCs w:val="28"/>
        </w:rPr>
        <w:t>. Устан</w:t>
      </w:r>
      <w:r w:rsidR="00E64041">
        <w:rPr>
          <w:rFonts w:ascii="Times New Roman" w:hAnsi="Times New Roman" w:cs="Times New Roman"/>
          <w:sz w:val="28"/>
          <w:szCs w:val="28"/>
        </w:rPr>
        <w:t>авливаем</w:t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курсор на четвертую строку и с</w:t>
      </w:r>
      <w:r w:rsidR="00E64041">
        <w:rPr>
          <w:rFonts w:ascii="Times New Roman" w:hAnsi="Times New Roman" w:cs="Times New Roman"/>
          <w:sz w:val="28"/>
          <w:szCs w:val="28"/>
        </w:rPr>
        <w:t>тираем</w:t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слово LOCAL. </w:t>
      </w:r>
    </w:p>
    <w:p w14:paraId="797F65E0" w14:textId="4116FA8B" w:rsidR="00E64041" w:rsidRDefault="009C4563" w:rsidP="008B3249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9968DF9" wp14:editId="6DF8167F">
            <wp:extent cx="5791200" cy="1333500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Рисунок 2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34842" w14:textId="77777777" w:rsidR="00E64041" w:rsidRDefault="00E64041" w:rsidP="008B3249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4D36F8C2" w14:textId="44B7C5B6" w:rsidR="009C4563" w:rsidRDefault="00E64041" w:rsidP="008B3249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</w:t>
      </w:r>
      <w:r w:rsidR="00E46535" w:rsidRPr="00E46535">
        <w:rPr>
          <w:rFonts w:ascii="Times New Roman" w:hAnsi="Times New Roman" w:cs="Times New Roman"/>
          <w:sz w:val="28"/>
          <w:szCs w:val="28"/>
        </w:rPr>
        <w:t>. Перейд</w:t>
      </w:r>
      <w:r w:rsidR="009C4563">
        <w:rPr>
          <w:rFonts w:ascii="Times New Roman" w:hAnsi="Times New Roman" w:cs="Times New Roman"/>
          <w:sz w:val="28"/>
          <w:szCs w:val="28"/>
        </w:rPr>
        <w:t>ем</w:t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в режим вставки и набер</w:t>
      </w:r>
      <w:r w:rsidR="009C4563">
        <w:rPr>
          <w:rFonts w:ascii="Times New Roman" w:hAnsi="Times New Roman" w:cs="Times New Roman"/>
          <w:sz w:val="28"/>
          <w:szCs w:val="28"/>
        </w:rPr>
        <w:t>ем</w:t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следующий текст: </w:t>
      </w:r>
      <w:proofErr w:type="spellStart"/>
      <w:r w:rsidR="00E46535" w:rsidRPr="00E46535">
        <w:rPr>
          <w:rFonts w:ascii="Times New Roman" w:hAnsi="Times New Roman" w:cs="Times New Roman"/>
          <w:sz w:val="28"/>
          <w:szCs w:val="28"/>
        </w:rPr>
        <w:t>local</w:t>
      </w:r>
      <w:proofErr w:type="spellEnd"/>
      <w:r w:rsidR="00E46535" w:rsidRPr="00E46535">
        <w:rPr>
          <w:rFonts w:ascii="Times New Roman" w:hAnsi="Times New Roman" w:cs="Times New Roman"/>
          <w:sz w:val="28"/>
          <w:szCs w:val="28"/>
        </w:rPr>
        <w:t xml:space="preserve">, </w:t>
      </w:r>
      <w:r w:rsidR="009C4563">
        <w:rPr>
          <w:rFonts w:ascii="Times New Roman" w:hAnsi="Times New Roman" w:cs="Times New Roman"/>
          <w:sz w:val="28"/>
          <w:szCs w:val="28"/>
        </w:rPr>
        <w:t xml:space="preserve">после </w:t>
      </w:r>
      <w:r w:rsidR="00E46535" w:rsidRPr="00E46535">
        <w:rPr>
          <w:rFonts w:ascii="Times New Roman" w:hAnsi="Times New Roman" w:cs="Times New Roman"/>
          <w:sz w:val="28"/>
          <w:szCs w:val="28"/>
        </w:rPr>
        <w:t>нажи</w:t>
      </w:r>
      <w:r w:rsidR="009C4563">
        <w:rPr>
          <w:rFonts w:ascii="Times New Roman" w:hAnsi="Times New Roman" w:cs="Times New Roman"/>
          <w:sz w:val="28"/>
          <w:szCs w:val="28"/>
        </w:rPr>
        <w:t>маем</w:t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46535" w:rsidRPr="00E46535">
        <w:rPr>
          <w:rFonts w:ascii="Times New Roman" w:hAnsi="Times New Roman" w:cs="Times New Roman"/>
          <w:sz w:val="28"/>
          <w:szCs w:val="28"/>
        </w:rPr>
        <w:t>Esc</w:t>
      </w:r>
      <w:proofErr w:type="spellEnd"/>
      <w:r w:rsidR="00E46535" w:rsidRPr="00E46535">
        <w:rPr>
          <w:rFonts w:ascii="Times New Roman" w:hAnsi="Times New Roman" w:cs="Times New Roman"/>
          <w:sz w:val="28"/>
          <w:szCs w:val="28"/>
        </w:rPr>
        <w:t xml:space="preserve"> для возврата в командный режим.</w:t>
      </w:r>
    </w:p>
    <w:p w14:paraId="70B61C6C" w14:textId="2ED3F949" w:rsidR="009C4563" w:rsidRDefault="000A467A" w:rsidP="008B3249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50F273C" wp14:editId="0BD0771C">
            <wp:extent cx="4476750" cy="1323975"/>
            <wp:effectExtent l="0" t="0" r="0" b="9525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Рисунок 2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09ECF" w14:textId="57763387" w:rsidR="00E46535" w:rsidRPr="00E46535" w:rsidRDefault="00E46535" w:rsidP="008B3249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1896ECAA" w14:textId="6F59023D" w:rsidR="000A467A" w:rsidRDefault="000A467A" w:rsidP="000A467A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5.</w:t>
      </w:r>
      <w:r w:rsidR="00E46535" w:rsidRPr="00E46535">
        <w:rPr>
          <w:rFonts w:ascii="Times New Roman" w:hAnsi="Times New Roman" w:cs="Times New Roman"/>
          <w:sz w:val="28"/>
          <w:szCs w:val="28"/>
        </w:rPr>
        <w:t>Устан</w:t>
      </w:r>
      <w:r>
        <w:rPr>
          <w:rFonts w:ascii="Times New Roman" w:hAnsi="Times New Roman" w:cs="Times New Roman"/>
          <w:sz w:val="28"/>
          <w:szCs w:val="28"/>
        </w:rPr>
        <w:t>авливаем</w:t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курсор на последней строке файла. Встав</w:t>
      </w:r>
      <w:r>
        <w:rPr>
          <w:rFonts w:ascii="Times New Roman" w:hAnsi="Times New Roman" w:cs="Times New Roman"/>
          <w:sz w:val="28"/>
          <w:szCs w:val="28"/>
        </w:rPr>
        <w:t>им</w:t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после неё строку, содержащую следующий текст: </w:t>
      </w:r>
      <w:proofErr w:type="spellStart"/>
      <w:r w:rsidR="00E46535" w:rsidRPr="00E46535">
        <w:rPr>
          <w:rFonts w:ascii="Times New Roman" w:hAnsi="Times New Roman" w:cs="Times New Roman"/>
          <w:sz w:val="28"/>
          <w:szCs w:val="28"/>
        </w:rPr>
        <w:t>echo</w:t>
      </w:r>
      <w:proofErr w:type="spellEnd"/>
      <w:r w:rsidR="00E46535" w:rsidRPr="00E46535">
        <w:rPr>
          <w:rFonts w:ascii="Times New Roman" w:hAnsi="Times New Roman" w:cs="Times New Roman"/>
          <w:sz w:val="28"/>
          <w:szCs w:val="28"/>
        </w:rPr>
        <w:t xml:space="preserve"> $HELLO.</w:t>
      </w:r>
      <w:r>
        <w:rPr>
          <w:rFonts w:ascii="Times New Roman" w:hAnsi="Times New Roman" w:cs="Times New Roman"/>
          <w:sz w:val="28"/>
          <w:szCs w:val="28"/>
        </w:rPr>
        <w:t xml:space="preserve"> Далее нажимаем </w:t>
      </w:r>
      <w:r>
        <w:rPr>
          <w:rFonts w:ascii="Times New Roman" w:hAnsi="Times New Roman" w:cs="Times New Roman"/>
          <w:sz w:val="28"/>
          <w:szCs w:val="28"/>
          <w:lang w:val="en-US"/>
        </w:rPr>
        <w:t>Esc</w:t>
      </w:r>
      <w:r>
        <w:rPr>
          <w:rFonts w:ascii="Times New Roman" w:hAnsi="Times New Roman" w:cs="Times New Roman"/>
          <w:sz w:val="28"/>
          <w:szCs w:val="28"/>
        </w:rPr>
        <w:t xml:space="preserve"> для перехода в командный режим.</w:t>
      </w:r>
    </w:p>
    <w:p w14:paraId="4834AE95" w14:textId="77777777" w:rsidR="000A467A" w:rsidRDefault="000A467A" w:rsidP="000A467A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185468F1" w14:textId="77777777" w:rsidR="000A467A" w:rsidRDefault="000A467A" w:rsidP="000A467A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6C9394FF" w14:textId="0562BC19" w:rsidR="00E46535" w:rsidRDefault="00DC635F" w:rsidP="000A467A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7D6BCAF" wp14:editId="23A7D753">
            <wp:extent cx="5457825" cy="1381125"/>
            <wp:effectExtent l="0" t="0" r="9525" b="9525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Рисунок 2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7845521" w14:textId="701E6C98" w:rsidR="00E46535" w:rsidRPr="00E46535" w:rsidRDefault="00E46535" w:rsidP="008B3249">
      <w:pPr>
        <w:pStyle w:val="a0"/>
        <w:rPr>
          <w:rFonts w:ascii="Times New Roman" w:hAnsi="Times New Roman" w:cs="Times New Roman"/>
          <w:sz w:val="28"/>
          <w:szCs w:val="28"/>
        </w:rPr>
      </w:pPr>
      <w:r w:rsidRPr="00E46535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411D2E7" w14:textId="1B675D3B" w:rsidR="00DC635F" w:rsidRDefault="00DC635F" w:rsidP="00DC635F">
      <w:pPr>
        <w:pStyle w:val="a0"/>
        <w:rPr>
          <w:rFonts w:ascii="Times New Roman" w:hAnsi="Times New Roman" w:cs="Times New Roman"/>
          <w:sz w:val="28"/>
          <w:szCs w:val="28"/>
        </w:rPr>
      </w:pPr>
      <w:r w:rsidRPr="00DC635F">
        <w:rPr>
          <w:rFonts w:ascii="Times New Roman" w:hAnsi="Times New Roman" w:cs="Times New Roman"/>
          <w:sz w:val="28"/>
          <w:szCs w:val="28"/>
        </w:rPr>
        <w:t>6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E46535" w:rsidRPr="00E46535">
        <w:rPr>
          <w:rFonts w:ascii="Times New Roman" w:hAnsi="Times New Roman" w:cs="Times New Roman"/>
          <w:sz w:val="28"/>
          <w:szCs w:val="28"/>
        </w:rPr>
        <w:t>Удал</w:t>
      </w:r>
      <w:r>
        <w:rPr>
          <w:rFonts w:ascii="Times New Roman" w:hAnsi="Times New Roman" w:cs="Times New Roman"/>
          <w:sz w:val="28"/>
          <w:szCs w:val="28"/>
        </w:rPr>
        <w:t>яем</w:t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последнюю строку.</w:t>
      </w:r>
    </w:p>
    <w:p w14:paraId="0BFD3B8D" w14:textId="6CDA38D4" w:rsidR="00241271" w:rsidRDefault="00241271" w:rsidP="00DC635F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AC308FE" wp14:editId="758065F4">
            <wp:extent cx="5940425" cy="1149350"/>
            <wp:effectExtent l="0" t="0" r="3175" b="0"/>
            <wp:docPr id="28" name="Рисунок 28" descr="Изображение выглядит как Прямоугольник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Рисунок 28" descr="Изображение выглядит как Прямоугольник&#10;&#10;Автоматически созданное описание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A3AF0" w14:textId="77777777" w:rsidR="00DC635F" w:rsidRDefault="00DC635F" w:rsidP="00241271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2A89D0C2" w14:textId="66086438" w:rsidR="00E46535" w:rsidRDefault="001437B4" w:rsidP="00241271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7</w:t>
      </w:r>
      <w:r w:rsidR="00241271">
        <w:rPr>
          <w:rFonts w:ascii="Times New Roman" w:hAnsi="Times New Roman" w:cs="Times New Roman"/>
          <w:sz w:val="28"/>
          <w:szCs w:val="28"/>
        </w:rPr>
        <w:t>.</w:t>
      </w:r>
      <w:r w:rsidR="00E46535" w:rsidRPr="00E46535">
        <w:rPr>
          <w:rFonts w:ascii="Times New Roman" w:hAnsi="Times New Roman" w:cs="Times New Roman"/>
          <w:sz w:val="28"/>
          <w:szCs w:val="28"/>
        </w:rPr>
        <w:t>Введ</w:t>
      </w:r>
      <w:r w:rsidR="00241271">
        <w:rPr>
          <w:rFonts w:ascii="Times New Roman" w:hAnsi="Times New Roman" w:cs="Times New Roman"/>
          <w:sz w:val="28"/>
          <w:szCs w:val="28"/>
        </w:rPr>
        <w:t>ем</w:t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команду отмены изменений u для отмены последней команды. </w:t>
      </w:r>
    </w:p>
    <w:p w14:paraId="75801060" w14:textId="4FFF8DAF" w:rsidR="00241271" w:rsidRDefault="001437B4" w:rsidP="00241271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9EB545C" wp14:editId="253BA683">
            <wp:extent cx="4762500" cy="1409700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Рисунок 2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5BDA5" w14:textId="77777777" w:rsidR="00241271" w:rsidRPr="00E46535" w:rsidRDefault="00241271" w:rsidP="00241271">
      <w:pPr>
        <w:pStyle w:val="a0"/>
        <w:rPr>
          <w:rFonts w:ascii="Times New Roman" w:hAnsi="Times New Roman" w:cs="Times New Roman"/>
          <w:sz w:val="28"/>
          <w:szCs w:val="28"/>
        </w:rPr>
      </w:pPr>
    </w:p>
    <w:p w14:paraId="13376031" w14:textId="3C9F4B2B" w:rsidR="00FB208C" w:rsidRPr="00E46535" w:rsidRDefault="00241271" w:rsidP="008B3249">
      <w:pPr>
        <w:pStyle w:val="a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8</w:t>
      </w:r>
      <w:r w:rsidR="00E46535" w:rsidRPr="00E46535">
        <w:rPr>
          <w:rFonts w:ascii="Times New Roman" w:hAnsi="Times New Roman" w:cs="Times New Roman"/>
          <w:sz w:val="28"/>
          <w:szCs w:val="28"/>
        </w:rPr>
        <w:t>. Введ</w:t>
      </w:r>
      <w:r>
        <w:rPr>
          <w:rFonts w:ascii="Times New Roman" w:hAnsi="Times New Roman" w:cs="Times New Roman"/>
          <w:sz w:val="28"/>
          <w:szCs w:val="28"/>
        </w:rPr>
        <w:t>ем</w:t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E46535" w:rsidRPr="00E46535">
        <w:rPr>
          <w:rFonts w:ascii="Times New Roman" w:hAnsi="Times New Roman" w:cs="Times New Roman"/>
          <w:sz w:val="28"/>
          <w:szCs w:val="28"/>
        </w:rPr>
        <w:t>символ :</w:t>
      </w:r>
      <w:proofErr w:type="gramEnd"/>
      <w:r w:rsidR="00E46535" w:rsidRPr="00E46535">
        <w:rPr>
          <w:rFonts w:ascii="Times New Roman" w:hAnsi="Times New Roman" w:cs="Times New Roman"/>
          <w:sz w:val="28"/>
          <w:szCs w:val="28"/>
        </w:rPr>
        <w:t xml:space="preserve"> для перехода в режим последней строки</w:t>
      </w:r>
      <w:r>
        <w:rPr>
          <w:rFonts w:ascii="Times New Roman" w:hAnsi="Times New Roman" w:cs="Times New Roman"/>
          <w:sz w:val="28"/>
          <w:szCs w:val="28"/>
        </w:rPr>
        <w:t xml:space="preserve"> и з</w:t>
      </w:r>
      <w:r w:rsidRPr="00E46535">
        <w:rPr>
          <w:rFonts w:ascii="Times New Roman" w:hAnsi="Times New Roman" w:cs="Times New Roman"/>
          <w:sz w:val="28"/>
          <w:szCs w:val="28"/>
        </w:rPr>
        <w:t>апише</w:t>
      </w:r>
      <w:r>
        <w:rPr>
          <w:rFonts w:ascii="Times New Roman" w:hAnsi="Times New Roman" w:cs="Times New Roman"/>
          <w:sz w:val="28"/>
          <w:szCs w:val="28"/>
        </w:rPr>
        <w:t>м</w:t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произведённые изменения и вы</w:t>
      </w:r>
      <w:r>
        <w:rPr>
          <w:rFonts w:ascii="Times New Roman" w:hAnsi="Times New Roman" w:cs="Times New Roman"/>
          <w:sz w:val="28"/>
          <w:szCs w:val="28"/>
        </w:rPr>
        <w:t>ходим</w:t>
      </w:r>
      <w:r w:rsidR="00E46535" w:rsidRPr="00E46535">
        <w:rPr>
          <w:rFonts w:ascii="Times New Roman" w:hAnsi="Times New Roman" w:cs="Times New Roman"/>
          <w:sz w:val="28"/>
          <w:szCs w:val="28"/>
        </w:rPr>
        <w:t xml:space="preserve"> из </w:t>
      </w:r>
      <w:proofErr w:type="spellStart"/>
      <w:r w:rsidR="00E46535" w:rsidRPr="00E46535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="00E46535" w:rsidRPr="00E46535">
        <w:rPr>
          <w:rFonts w:ascii="Times New Roman" w:hAnsi="Times New Roman" w:cs="Times New Roman"/>
          <w:sz w:val="28"/>
          <w:szCs w:val="28"/>
        </w:rPr>
        <w:t>.</w:t>
      </w:r>
    </w:p>
    <w:p w14:paraId="7CF34DB6" w14:textId="1DD75FBD" w:rsidR="008B3249" w:rsidRPr="00E46535" w:rsidRDefault="00C74556" w:rsidP="008B3249">
      <w:pPr>
        <w:pStyle w:val="a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A809546" wp14:editId="7A19A30C">
            <wp:extent cx="5940425" cy="722630"/>
            <wp:effectExtent l="0" t="0" r="3175" b="127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Рисунок 30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2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05511" w14:textId="77777777" w:rsidR="004F1346" w:rsidRDefault="004F1346" w:rsidP="00D00247">
      <w:pPr>
        <w:rPr>
          <w:rFonts w:ascii="Times New Roman" w:hAnsi="Times New Roman" w:cs="Times New Roman"/>
          <w:sz w:val="28"/>
          <w:szCs w:val="28"/>
        </w:rPr>
      </w:pPr>
    </w:p>
    <w:p w14:paraId="01C8A6CB" w14:textId="77777777" w:rsidR="001915AB" w:rsidRPr="001915AB" w:rsidRDefault="001915AB" w:rsidP="001915AB">
      <w:pPr>
        <w:pStyle w:val="1"/>
        <w:rPr>
          <w:rFonts w:ascii="Times New Roman" w:hAnsi="Times New Roman" w:cs="Times New Roman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915AB">
        <w:rPr>
          <w:rFonts w:ascii="Times New Roman" w:hAnsi="Times New Roman" w:cs="Times New Roman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Вывод</w:t>
      </w:r>
    </w:p>
    <w:p w14:paraId="09B36189" w14:textId="5135CD35" w:rsidR="001915AB" w:rsidRPr="001915AB" w:rsidRDefault="001915AB" w:rsidP="001915AB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>Я познакомил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1915AB">
        <w:rPr>
          <w:rFonts w:ascii="Times New Roman" w:hAnsi="Times New Roman" w:cs="Times New Roman"/>
          <w:sz w:val="28"/>
          <w:szCs w:val="28"/>
        </w:rPr>
        <w:t>с</w:t>
      </w:r>
      <w:r>
        <w:rPr>
          <w:rFonts w:ascii="Times New Roman" w:hAnsi="Times New Roman" w:cs="Times New Roman"/>
          <w:sz w:val="28"/>
          <w:szCs w:val="28"/>
        </w:rPr>
        <w:t>ь</w:t>
      </w:r>
      <w:r w:rsidRPr="001915AB">
        <w:rPr>
          <w:rFonts w:ascii="Times New Roman" w:hAnsi="Times New Roman" w:cs="Times New Roman"/>
          <w:sz w:val="28"/>
          <w:szCs w:val="28"/>
        </w:rPr>
        <w:t xml:space="preserve"> с операционной системой Linux, получил</w:t>
      </w:r>
      <w:r>
        <w:rPr>
          <w:rFonts w:ascii="Times New Roman" w:hAnsi="Times New Roman" w:cs="Times New Roman"/>
          <w:sz w:val="28"/>
          <w:szCs w:val="28"/>
        </w:rPr>
        <w:t>а</w:t>
      </w:r>
      <w:r w:rsidRPr="001915AB">
        <w:rPr>
          <w:rFonts w:ascii="Times New Roman" w:hAnsi="Times New Roman" w:cs="Times New Roman"/>
          <w:sz w:val="28"/>
          <w:szCs w:val="28"/>
        </w:rPr>
        <w:t xml:space="preserve"> практические навыки работы с редактором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>, установленным по умолчанию практически во всех дистрибутивах.</w:t>
      </w:r>
    </w:p>
    <w:p w14:paraId="41B1898E" w14:textId="77777777" w:rsidR="001915AB" w:rsidRPr="001915AB" w:rsidRDefault="001915AB" w:rsidP="001915AB">
      <w:pPr>
        <w:pStyle w:val="1"/>
        <w:rPr>
          <w:rFonts w:ascii="Times New Roman" w:hAnsi="Times New Roman" w:cs="Times New Roman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1" w:name="контрольные-вопросы"/>
      <w:r w:rsidRPr="001915AB">
        <w:rPr>
          <w:rStyle w:val="SectionNumber"/>
          <w:rFonts w:ascii="Times New Roman" w:hAnsi="Times New Roman" w:cs="Times New Roman"/>
          <w:b w:val="0"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8</w:t>
      </w:r>
      <w:r w:rsidRPr="001915AB">
        <w:rPr>
          <w:rFonts w:ascii="Times New Roman" w:hAnsi="Times New Roman" w:cs="Times New Roman"/>
          <w:sz w:val="28"/>
          <w:szCs w:val="28"/>
        </w:rPr>
        <w:tab/>
      </w:r>
      <w:r w:rsidRPr="001915AB">
        <w:rPr>
          <w:rFonts w:ascii="Times New Roman" w:hAnsi="Times New Roman" w:cs="Times New Roman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Контрольные вопросы</w:t>
      </w:r>
    </w:p>
    <w:p w14:paraId="52F6F3AD" w14:textId="77777777" w:rsidR="001915AB" w:rsidRPr="001915AB" w:rsidRDefault="001915AB" w:rsidP="001915AB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 xml:space="preserve">Дайте краткую характеристику режимам работы редактора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>.</w:t>
      </w:r>
    </w:p>
    <w:p w14:paraId="66EF225D" w14:textId="77777777" w:rsidR="001915AB" w:rsidRPr="001915AB" w:rsidRDefault="001915AB" w:rsidP="001915AB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lastRenderedPageBreak/>
        <w:t xml:space="preserve">Как выйти из </w:t>
      </w:r>
      <w:proofErr w:type="spellStart"/>
      <w:proofErr w:type="gramStart"/>
      <w:r w:rsidRPr="001915AB">
        <w:rPr>
          <w:rFonts w:ascii="Times New Roman" w:hAnsi="Times New Roman" w:cs="Times New Roman"/>
          <w:sz w:val="28"/>
          <w:szCs w:val="28"/>
        </w:rPr>
        <w:t>редактора,не</w:t>
      </w:r>
      <w:proofErr w:type="spellEnd"/>
      <w:proofErr w:type="gramEnd"/>
      <w:r w:rsidRPr="001915AB">
        <w:rPr>
          <w:rFonts w:ascii="Times New Roman" w:hAnsi="Times New Roman" w:cs="Times New Roman"/>
          <w:sz w:val="28"/>
          <w:szCs w:val="28"/>
        </w:rPr>
        <w:t xml:space="preserve"> сохраняя произведённые изменения?</w:t>
      </w:r>
    </w:p>
    <w:p w14:paraId="7F0646E9" w14:textId="77777777" w:rsidR="001915AB" w:rsidRPr="001915AB" w:rsidRDefault="001915AB" w:rsidP="001915AB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>Назовите и дайте краткую характеристику командам позиционирования.</w:t>
      </w:r>
    </w:p>
    <w:p w14:paraId="2EDB65E3" w14:textId="77777777" w:rsidR="001915AB" w:rsidRPr="001915AB" w:rsidRDefault="001915AB" w:rsidP="001915AB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 xml:space="preserve">Что для редактора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является словом?</w:t>
      </w:r>
    </w:p>
    <w:p w14:paraId="31E07814" w14:textId="77777777" w:rsidR="001915AB" w:rsidRPr="001915AB" w:rsidRDefault="001915AB" w:rsidP="001915AB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>Каким образом из любого места редактируемого файла перейти в начало (конец) файла?</w:t>
      </w:r>
    </w:p>
    <w:p w14:paraId="0B6B5D1A" w14:textId="77777777" w:rsidR="001915AB" w:rsidRPr="001915AB" w:rsidRDefault="001915AB" w:rsidP="001915AB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>Назовите и дайте краткую характеристику основным группам команд редактирования.</w:t>
      </w:r>
    </w:p>
    <w:p w14:paraId="30DF6D03" w14:textId="77777777" w:rsidR="001915AB" w:rsidRPr="001915AB" w:rsidRDefault="001915AB" w:rsidP="001915AB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 xml:space="preserve">Необходимо заполнить строку символами </w:t>
      </w:r>
      <w:proofErr w:type="gramStart"/>
      <w:r w:rsidRPr="001915AB">
        <w:rPr>
          <w:rFonts w:ascii="Times New Roman" w:hAnsi="Times New Roman" w:cs="Times New Roman"/>
          <w:sz w:val="28"/>
          <w:szCs w:val="28"/>
        </w:rPr>
        <w:t>$.Каковы</w:t>
      </w:r>
      <w:proofErr w:type="gramEnd"/>
      <w:r w:rsidRPr="001915AB">
        <w:rPr>
          <w:rFonts w:ascii="Times New Roman" w:hAnsi="Times New Roman" w:cs="Times New Roman"/>
          <w:sz w:val="28"/>
          <w:szCs w:val="28"/>
        </w:rPr>
        <w:t xml:space="preserve"> ваши действия?</w:t>
      </w:r>
    </w:p>
    <w:p w14:paraId="0665D945" w14:textId="77777777" w:rsidR="001915AB" w:rsidRPr="001915AB" w:rsidRDefault="001915AB" w:rsidP="001915AB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 xml:space="preserve">Как отменить некорректное </w:t>
      </w:r>
      <w:proofErr w:type="spellStart"/>
      <w:proofErr w:type="gramStart"/>
      <w:r w:rsidRPr="001915AB">
        <w:rPr>
          <w:rFonts w:ascii="Times New Roman" w:hAnsi="Times New Roman" w:cs="Times New Roman"/>
          <w:sz w:val="28"/>
          <w:szCs w:val="28"/>
        </w:rPr>
        <w:t>действие,связанное</w:t>
      </w:r>
      <w:proofErr w:type="spellEnd"/>
      <w:proofErr w:type="gramEnd"/>
      <w:r w:rsidRPr="001915AB">
        <w:rPr>
          <w:rFonts w:ascii="Times New Roman" w:hAnsi="Times New Roman" w:cs="Times New Roman"/>
          <w:sz w:val="28"/>
          <w:szCs w:val="28"/>
        </w:rPr>
        <w:t xml:space="preserve"> с процессом редактирования?</w:t>
      </w:r>
    </w:p>
    <w:p w14:paraId="0C4CE2FE" w14:textId="77777777" w:rsidR="001915AB" w:rsidRPr="001915AB" w:rsidRDefault="001915AB" w:rsidP="001915AB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>Назовите и дайте характеристику основным группам команд режима последней строки.</w:t>
      </w:r>
    </w:p>
    <w:p w14:paraId="7CACE337" w14:textId="77777777" w:rsidR="001915AB" w:rsidRPr="001915AB" w:rsidRDefault="001915AB" w:rsidP="001915AB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 xml:space="preserve">Как </w:t>
      </w:r>
      <w:proofErr w:type="spellStart"/>
      <w:proofErr w:type="gramStart"/>
      <w:r w:rsidRPr="001915AB">
        <w:rPr>
          <w:rFonts w:ascii="Times New Roman" w:hAnsi="Times New Roman" w:cs="Times New Roman"/>
          <w:sz w:val="28"/>
          <w:szCs w:val="28"/>
        </w:rPr>
        <w:t>определить,не</w:t>
      </w:r>
      <w:proofErr w:type="spellEnd"/>
      <w:proofErr w:type="gramEnd"/>
      <w:r w:rsidRPr="001915AB">
        <w:rPr>
          <w:rFonts w:ascii="Times New Roman" w:hAnsi="Times New Roman" w:cs="Times New Roman"/>
          <w:sz w:val="28"/>
          <w:szCs w:val="28"/>
        </w:rPr>
        <w:t xml:space="preserve"> перемещая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курсора,позицию,в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которой заканчивается строка?</w:t>
      </w:r>
    </w:p>
    <w:p w14:paraId="0F95B6FC" w14:textId="77777777" w:rsidR="001915AB" w:rsidRPr="001915AB" w:rsidRDefault="001915AB" w:rsidP="001915AB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 xml:space="preserve">Выполните анализ опций редактора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(сколько </w:t>
      </w:r>
      <w:proofErr w:type="spellStart"/>
      <w:proofErr w:type="gramStart"/>
      <w:r w:rsidRPr="001915AB">
        <w:rPr>
          <w:rFonts w:ascii="Times New Roman" w:hAnsi="Times New Roman" w:cs="Times New Roman"/>
          <w:sz w:val="28"/>
          <w:szCs w:val="28"/>
        </w:rPr>
        <w:t>их,как</w:t>
      </w:r>
      <w:proofErr w:type="spellEnd"/>
      <w:proofErr w:type="gramEnd"/>
      <w:r w:rsidRPr="001915AB">
        <w:rPr>
          <w:rFonts w:ascii="Times New Roman" w:hAnsi="Times New Roman" w:cs="Times New Roman"/>
          <w:sz w:val="28"/>
          <w:szCs w:val="28"/>
        </w:rPr>
        <w:t xml:space="preserve"> узнать их назначение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ит.д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>.).</w:t>
      </w:r>
    </w:p>
    <w:p w14:paraId="7D999AB7" w14:textId="77777777" w:rsidR="001915AB" w:rsidRPr="001915AB" w:rsidRDefault="001915AB" w:rsidP="001915AB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 xml:space="preserve">Как определить режим работы редактора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>?</w:t>
      </w:r>
    </w:p>
    <w:p w14:paraId="08D14F07" w14:textId="77777777" w:rsidR="001915AB" w:rsidRPr="001915AB" w:rsidRDefault="001915AB" w:rsidP="001915AB">
      <w:pPr>
        <w:numPr>
          <w:ilvl w:val="0"/>
          <w:numId w:val="2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 xml:space="preserve">Постройте граф взаимосвязи режимов работы редактора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>.</w:t>
      </w:r>
    </w:p>
    <w:p w14:paraId="60D16C6C" w14:textId="77777777" w:rsidR="001915AB" w:rsidRPr="001915AB" w:rsidRDefault="001915AB" w:rsidP="001915AB">
      <w:pPr>
        <w:pStyle w:val="1"/>
        <w:rPr>
          <w:rFonts w:ascii="Times New Roman" w:hAnsi="Times New Roman" w:cs="Times New Roman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bookmarkStart w:id="2" w:name="ответы-на-контрольные-вопросы"/>
      <w:bookmarkEnd w:id="1"/>
      <w:r w:rsidRPr="001915AB">
        <w:rPr>
          <w:rStyle w:val="SectionNumber"/>
          <w:rFonts w:ascii="Times New Roman" w:hAnsi="Times New Roman" w:cs="Times New Roman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9</w:t>
      </w:r>
      <w:r w:rsidRPr="001915AB">
        <w:rPr>
          <w:rFonts w:ascii="Times New Roman" w:hAnsi="Times New Roman" w:cs="Times New Roman"/>
          <w:b w:val="0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Ответы на контрольные вопросы:</w:t>
      </w:r>
    </w:p>
    <w:p w14:paraId="5D3963DE" w14:textId="77777777" w:rsidR="001915AB" w:rsidRPr="001915AB" w:rsidRDefault="001915AB" w:rsidP="001915AB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 xml:space="preserve">Краткая характеристика режимов работы редактора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>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 w14:paraId="7DB9266B" w14:textId="77777777" w:rsidR="001915AB" w:rsidRPr="001915AB" w:rsidRDefault="001915AB" w:rsidP="001915AB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 xml:space="preserve">Выйти из редактора, не сохраняя произведённые изменения, можно используя клавиши </w:t>
      </w:r>
      <w:proofErr w:type="gramStart"/>
      <w:r w:rsidRPr="001915AB">
        <w:rPr>
          <w:rFonts w:ascii="Times New Roman" w:hAnsi="Times New Roman" w:cs="Times New Roman"/>
          <w:sz w:val="28"/>
          <w:szCs w:val="28"/>
        </w:rPr>
        <w:t>«:q</w:t>
      </w:r>
      <w:proofErr w:type="gramEnd"/>
      <w:r w:rsidRPr="001915AB">
        <w:rPr>
          <w:rFonts w:ascii="Times New Roman" w:hAnsi="Times New Roman" w:cs="Times New Roman"/>
          <w:sz w:val="28"/>
          <w:szCs w:val="28"/>
        </w:rPr>
        <w:t>!» в командном режиме.</w:t>
      </w:r>
    </w:p>
    <w:p w14:paraId="4303D0DB" w14:textId="77777777" w:rsidR="001915AB" w:rsidRPr="001915AB" w:rsidRDefault="001915AB" w:rsidP="001915AB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>Краткую характеристика команд позиционирования: – 0 (ноль) — переход в начало строки; – $ — переход в конец строки; – G — переход в конец файла; – n G — переход на строку с номером n.</w:t>
      </w:r>
    </w:p>
    <w:p w14:paraId="04703050" w14:textId="77777777" w:rsidR="001915AB" w:rsidRPr="001915AB" w:rsidRDefault="001915AB" w:rsidP="001915AB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 xml:space="preserve">Для редактора </w:t>
      </w:r>
      <w:proofErr w:type="spellStart"/>
      <w:proofErr w:type="gramStart"/>
      <w:r w:rsidRPr="001915AB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словом</w:t>
      </w:r>
      <w:proofErr w:type="gramEnd"/>
      <w:r w:rsidRPr="001915AB">
        <w:rPr>
          <w:rFonts w:ascii="Times New Roman" w:hAnsi="Times New Roman" w:cs="Times New Roman"/>
          <w:sz w:val="28"/>
          <w:szCs w:val="28"/>
        </w:rPr>
        <w:t xml:space="preserve"> является: пробел; буквы, находящиеся между двумя пробелами.</w:t>
      </w:r>
    </w:p>
    <w:p w14:paraId="5EFA1CDD" w14:textId="77777777" w:rsidR="001915AB" w:rsidRPr="001915AB" w:rsidRDefault="001915AB" w:rsidP="001915AB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lastRenderedPageBreak/>
        <w:t xml:space="preserve">Из любого места редактируемого файла перейти в конец файла можно с помощью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клавишы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G и курсора вниз, а в начало – курсор вверх.</w:t>
      </w:r>
    </w:p>
    <w:p w14:paraId="3C324624" w14:textId="77777777" w:rsidR="001915AB" w:rsidRPr="001915AB" w:rsidRDefault="001915AB" w:rsidP="001915AB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 xml:space="preserve">Краткая характеристика основных групп команд редактирования: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d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— удалить в буфер одну строку; – n d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d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— удалить в буфер n строк. Отмена и повтор произведённых изменений – u — отменить последнее изменение; </w:t>
      </w:r>
      <w:proofErr w:type="gramStart"/>
      <w:r w:rsidRPr="001915AB">
        <w:rPr>
          <w:rFonts w:ascii="Times New Roman" w:hAnsi="Times New Roman" w:cs="Times New Roman"/>
          <w:sz w:val="28"/>
          <w:szCs w:val="28"/>
        </w:rPr>
        <w:t>– .</w:t>
      </w:r>
      <w:proofErr w:type="gramEnd"/>
      <w:r w:rsidRPr="001915AB">
        <w:rPr>
          <w:rFonts w:ascii="Times New Roman" w:hAnsi="Times New Roman" w:cs="Times New Roman"/>
          <w:sz w:val="28"/>
          <w:szCs w:val="28"/>
        </w:rPr>
        <w:t xml:space="preserve"> — повторить последнее изменение. Копирование текста в буфер – Y — скопировать строку в буфер; – n Y — скопировать n строк в буфер; – y w — скопировать слово в буфер. 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</w:t>
      </w:r>
      <w:proofErr w:type="gramStart"/>
      <w:r w:rsidRPr="001915AB">
        <w:rPr>
          <w:rFonts w:ascii="Times New Roman" w:hAnsi="Times New Roman" w:cs="Times New Roman"/>
          <w:sz w:val="28"/>
          <w:szCs w:val="28"/>
        </w:rPr>
        <w:t>– ?</w:t>
      </w:r>
      <w:proofErr w:type="gramEnd"/>
      <w:r w:rsidRPr="001915AB">
        <w:rPr>
          <w:rFonts w:ascii="Times New Roman" w:hAnsi="Times New Roman" w:cs="Times New Roman"/>
          <w:sz w:val="28"/>
          <w:szCs w:val="28"/>
        </w:rPr>
        <w:t xml:space="preserve"> текст — произвести поиск назад по тексту указанной строки символов текст.</w:t>
      </w:r>
    </w:p>
    <w:p w14:paraId="6FB9B695" w14:textId="77777777" w:rsidR="001915AB" w:rsidRPr="001915AB" w:rsidRDefault="001915AB" w:rsidP="001915AB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 xml:space="preserve">Чтобы заполнить строку символами $ можно использовать клавиши </w:t>
      </w:r>
      <w:proofErr w:type="spellStart"/>
      <w:proofErr w:type="gramStart"/>
      <w:r w:rsidRPr="001915AB">
        <w:rPr>
          <w:rFonts w:ascii="Times New Roman" w:hAnsi="Times New Roman" w:cs="Times New Roman"/>
          <w:sz w:val="28"/>
          <w:szCs w:val="28"/>
        </w:rPr>
        <w:t>ni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1915AB">
        <w:rPr>
          <w:rFonts w:ascii="Times New Roman" w:hAnsi="Times New Roman" w:cs="Times New Roman"/>
          <w:sz w:val="28"/>
          <w:szCs w:val="28"/>
        </w:rPr>
        <w:t>вставить текст n раз).</w:t>
      </w:r>
    </w:p>
    <w:p w14:paraId="429E545C" w14:textId="77777777" w:rsidR="001915AB" w:rsidRPr="001915AB" w:rsidRDefault="001915AB" w:rsidP="001915AB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>Отменить некорректное действие, связанное с процессом редактирования, можно с помощью клавиши «.».</w:t>
      </w:r>
    </w:p>
    <w:p w14:paraId="4F172C5B" w14:textId="77777777" w:rsidR="001915AB" w:rsidRPr="001915AB" w:rsidRDefault="001915AB" w:rsidP="001915AB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 xml:space="preserve">Характеристика основных групп команд режима последней строки: Копирование и перемещение текста – :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n,m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d — удалить строки с n по m; – :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i,j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m k — переместить строки с i по j, начиная со строки k; – :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i,j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t k — копировать строки с i по j в строку k; – :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i,j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w имя-файла — записать строки с i по j в файл с именем имя-файла. Запись в файл и выход из редактора – : w — записать изменённый текст в файл, не выходя из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; – : w имя-файла — записать изменённый текст в новый файл с именем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имяфайла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; – : w ! имя-файла — записать изменённый текст в файл с именем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имяфайла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; – : w q — записать изменения в файл и выйти из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; – : q — выйти из редактора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>; – : q ! — выйти из редактора без записи; – : e ! — вернуться в командный режим, отменив все изменения, произведённые со времени последней записи.</w:t>
      </w:r>
    </w:p>
    <w:p w14:paraId="470D7E38" w14:textId="77777777" w:rsidR="001915AB" w:rsidRPr="001915AB" w:rsidRDefault="001915AB" w:rsidP="001915AB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>Определить, не перемещая курсора, позицию, в которой заканчивается строка, можно используя клавишу $ (переход в конец строки).</w:t>
      </w:r>
    </w:p>
    <w:p w14:paraId="6BAFF80B" w14:textId="77777777" w:rsidR="001915AB" w:rsidRPr="001915AB" w:rsidRDefault="001915AB" w:rsidP="001915AB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lastRenderedPageBreak/>
        <w:t xml:space="preserve">Опции редактора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позволяют настроить рабочую среду. Для задания опций используется команда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set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(в режиме последней строки): </w:t>
      </w:r>
      <w:proofErr w:type="gramStart"/>
      <w:r w:rsidRPr="001915AB">
        <w:rPr>
          <w:rFonts w:ascii="Times New Roman" w:hAnsi="Times New Roman" w:cs="Times New Roman"/>
          <w:sz w:val="28"/>
          <w:szCs w:val="28"/>
        </w:rPr>
        <w:t>– :</w:t>
      </w:r>
      <w:proofErr w:type="gramEnd"/>
      <w:r w:rsidRPr="001915A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set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all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— вывести полный список опций; – :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set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nu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— вывести номера строк; – :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set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list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— вывести невидимые символы; – :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set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ic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— не учитывать при поиске, является ли символ прописным или строчным. Если вы хотите отказаться от использования опции, то в команде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set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перед именем опции надо поставить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no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>.</w:t>
      </w:r>
    </w:p>
    <w:p w14:paraId="58CBA5B2" w14:textId="77777777" w:rsidR="001915AB" w:rsidRPr="001915AB" w:rsidRDefault="001915AB" w:rsidP="001915AB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 xml:space="preserve">Определить режим работы редактора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 можно по последней командной строке.</w:t>
      </w:r>
    </w:p>
    <w:p w14:paraId="17A0867E" w14:textId="77777777" w:rsidR="001915AB" w:rsidRPr="001915AB" w:rsidRDefault="001915AB" w:rsidP="001915AB">
      <w:pPr>
        <w:numPr>
          <w:ilvl w:val="0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1915AB">
        <w:rPr>
          <w:rFonts w:ascii="Times New Roman" w:hAnsi="Times New Roman" w:cs="Times New Roman"/>
          <w:sz w:val="28"/>
          <w:szCs w:val="28"/>
        </w:rPr>
        <w:t xml:space="preserve">Взаимосвязь режимов работы редактора </w:t>
      </w:r>
      <w:proofErr w:type="spellStart"/>
      <w:r w:rsidRPr="001915AB">
        <w:rPr>
          <w:rFonts w:ascii="Times New Roman" w:hAnsi="Times New Roman" w:cs="Times New Roman"/>
          <w:sz w:val="28"/>
          <w:szCs w:val="28"/>
        </w:rPr>
        <w:t>vi</w:t>
      </w:r>
      <w:proofErr w:type="spellEnd"/>
      <w:r w:rsidRPr="001915AB">
        <w:rPr>
          <w:rFonts w:ascii="Times New Roman" w:hAnsi="Times New Roman" w:cs="Times New Roman"/>
          <w:sz w:val="28"/>
          <w:szCs w:val="28"/>
        </w:rPr>
        <w:t xml:space="preserve">: «Командный режим» - «Режим </w:t>
      </w:r>
      <w:proofErr w:type="gramStart"/>
      <w:r w:rsidRPr="001915AB">
        <w:rPr>
          <w:rFonts w:ascii="Times New Roman" w:hAnsi="Times New Roman" w:cs="Times New Roman"/>
          <w:sz w:val="28"/>
          <w:szCs w:val="28"/>
        </w:rPr>
        <w:t xml:space="preserve">вставки»   </w:t>
      </w:r>
      <w:proofErr w:type="gramEnd"/>
      <w:r w:rsidRPr="001915AB">
        <w:rPr>
          <w:rFonts w:ascii="Times New Roman" w:hAnsi="Times New Roman" w:cs="Times New Roman"/>
          <w:sz w:val="28"/>
          <w:szCs w:val="28"/>
        </w:rPr>
        <w:t>/ «Режим командной строки»</w:t>
      </w:r>
    </w:p>
    <w:bookmarkEnd w:id="2"/>
    <w:p w14:paraId="6788AFAE" w14:textId="77777777" w:rsidR="001915AB" w:rsidRPr="001915AB" w:rsidRDefault="001915AB" w:rsidP="00D00247">
      <w:pPr>
        <w:rPr>
          <w:rFonts w:ascii="Times New Roman" w:hAnsi="Times New Roman" w:cs="Times New Roman"/>
          <w:sz w:val="28"/>
          <w:szCs w:val="28"/>
        </w:rPr>
      </w:pPr>
    </w:p>
    <w:sectPr w:rsidR="001915AB" w:rsidRPr="001915A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E395C" w14:textId="77777777" w:rsidR="007C73D7" w:rsidRDefault="007C73D7" w:rsidP="0071528C">
      <w:r>
        <w:separator/>
      </w:r>
    </w:p>
  </w:endnote>
  <w:endnote w:type="continuationSeparator" w:id="0">
    <w:p w14:paraId="43FBCFD1" w14:textId="77777777" w:rsidR="007C73D7" w:rsidRDefault="007C73D7" w:rsidP="007152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310B4" w14:textId="77777777" w:rsidR="007C73D7" w:rsidRDefault="007C73D7" w:rsidP="0071528C">
      <w:r>
        <w:separator/>
      </w:r>
    </w:p>
  </w:footnote>
  <w:footnote w:type="continuationSeparator" w:id="0">
    <w:p w14:paraId="738DBDF6" w14:textId="77777777" w:rsidR="007C73D7" w:rsidRDefault="007C73D7" w:rsidP="007152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91C239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3"/>
    <w:multiLevelType w:val="multilevel"/>
    <w:tmpl w:val="386837C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A631A80"/>
    <w:multiLevelType w:val="hybridMultilevel"/>
    <w:tmpl w:val="21A62FA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94111"/>
    <w:multiLevelType w:val="multilevel"/>
    <w:tmpl w:val="865ABD5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1A0D121E"/>
    <w:multiLevelType w:val="hybridMultilevel"/>
    <w:tmpl w:val="200E07A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413DF"/>
    <w:multiLevelType w:val="multilevel"/>
    <w:tmpl w:val="FA0C54F2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43029802">
    <w:abstractNumId w:val="5"/>
  </w:num>
  <w:num w:numId="2" w16cid:durableId="11421941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69723553">
    <w:abstractNumId w:val="4"/>
  </w:num>
  <w:num w:numId="4" w16cid:durableId="1835409636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" w16cid:durableId="177296916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976840056">
    <w:abstractNumId w:val="2"/>
  </w:num>
  <w:num w:numId="7" w16cid:durableId="51407387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7965"/>
    <w:rsid w:val="00030FAD"/>
    <w:rsid w:val="00031CC6"/>
    <w:rsid w:val="00070884"/>
    <w:rsid w:val="000A467A"/>
    <w:rsid w:val="000D13FF"/>
    <w:rsid w:val="00100FD0"/>
    <w:rsid w:val="001173EC"/>
    <w:rsid w:val="001437B4"/>
    <w:rsid w:val="001915AB"/>
    <w:rsid w:val="001E1B01"/>
    <w:rsid w:val="00241271"/>
    <w:rsid w:val="002543E2"/>
    <w:rsid w:val="00262584"/>
    <w:rsid w:val="00265017"/>
    <w:rsid w:val="00297234"/>
    <w:rsid w:val="002B6F74"/>
    <w:rsid w:val="002F6491"/>
    <w:rsid w:val="003363FC"/>
    <w:rsid w:val="00387BF1"/>
    <w:rsid w:val="003A1E19"/>
    <w:rsid w:val="003B3C0E"/>
    <w:rsid w:val="003C2A1E"/>
    <w:rsid w:val="00413CC8"/>
    <w:rsid w:val="004D2377"/>
    <w:rsid w:val="004F1346"/>
    <w:rsid w:val="00523FB6"/>
    <w:rsid w:val="00555499"/>
    <w:rsid w:val="005920E1"/>
    <w:rsid w:val="005A2ECF"/>
    <w:rsid w:val="005C5A58"/>
    <w:rsid w:val="005E74A8"/>
    <w:rsid w:val="0062650C"/>
    <w:rsid w:val="00637422"/>
    <w:rsid w:val="00656A3A"/>
    <w:rsid w:val="006C5F0C"/>
    <w:rsid w:val="006E53F2"/>
    <w:rsid w:val="0071528C"/>
    <w:rsid w:val="00730DBC"/>
    <w:rsid w:val="00746C3F"/>
    <w:rsid w:val="0078148C"/>
    <w:rsid w:val="00785134"/>
    <w:rsid w:val="00795B30"/>
    <w:rsid w:val="00797306"/>
    <w:rsid w:val="007B64FB"/>
    <w:rsid w:val="007C73D7"/>
    <w:rsid w:val="00856BBB"/>
    <w:rsid w:val="008B029B"/>
    <w:rsid w:val="008B3249"/>
    <w:rsid w:val="008C1971"/>
    <w:rsid w:val="008D3D28"/>
    <w:rsid w:val="008E3FC0"/>
    <w:rsid w:val="0091160C"/>
    <w:rsid w:val="009173B5"/>
    <w:rsid w:val="009438F9"/>
    <w:rsid w:val="00962475"/>
    <w:rsid w:val="0097107E"/>
    <w:rsid w:val="009A29CF"/>
    <w:rsid w:val="009A4A42"/>
    <w:rsid w:val="009C4563"/>
    <w:rsid w:val="00A06640"/>
    <w:rsid w:val="00A47D6C"/>
    <w:rsid w:val="00A505E0"/>
    <w:rsid w:val="00A60B37"/>
    <w:rsid w:val="00A779AE"/>
    <w:rsid w:val="00AE5DB6"/>
    <w:rsid w:val="00B14369"/>
    <w:rsid w:val="00B37965"/>
    <w:rsid w:val="00B83463"/>
    <w:rsid w:val="00B934A0"/>
    <w:rsid w:val="00B9470D"/>
    <w:rsid w:val="00BA0628"/>
    <w:rsid w:val="00BE6E16"/>
    <w:rsid w:val="00C2504B"/>
    <w:rsid w:val="00C44499"/>
    <w:rsid w:val="00C70C6C"/>
    <w:rsid w:val="00C74556"/>
    <w:rsid w:val="00C827B5"/>
    <w:rsid w:val="00CA6728"/>
    <w:rsid w:val="00CD7325"/>
    <w:rsid w:val="00D00247"/>
    <w:rsid w:val="00D122D5"/>
    <w:rsid w:val="00D166EC"/>
    <w:rsid w:val="00D16AF1"/>
    <w:rsid w:val="00D21BE6"/>
    <w:rsid w:val="00D51D9B"/>
    <w:rsid w:val="00D94FA1"/>
    <w:rsid w:val="00DC635F"/>
    <w:rsid w:val="00E014FA"/>
    <w:rsid w:val="00E16BAA"/>
    <w:rsid w:val="00E1740D"/>
    <w:rsid w:val="00E22523"/>
    <w:rsid w:val="00E46535"/>
    <w:rsid w:val="00E52BF5"/>
    <w:rsid w:val="00E64041"/>
    <w:rsid w:val="00EA6097"/>
    <w:rsid w:val="00FA1B58"/>
    <w:rsid w:val="00FB208C"/>
    <w:rsid w:val="00FC7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2FC9D"/>
  <w15:chartTrackingRefBased/>
  <w15:docId w15:val="{328E7591-8FBA-488E-B16F-1A5204C3E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7325"/>
    <w:pPr>
      <w:spacing w:after="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78148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basedOn w:val="a1"/>
    <w:uiPriority w:val="99"/>
    <w:unhideWhenUsed/>
    <w:rsid w:val="008B029B"/>
    <w:rPr>
      <w:color w:val="0563C1" w:themeColor="hyperlink"/>
      <w:u w:val="single"/>
    </w:rPr>
  </w:style>
  <w:style w:type="character" w:styleId="a5">
    <w:name w:val="Unresolved Mention"/>
    <w:basedOn w:val="a1"/>
    <w:uiPriority w:val="99"/>
    <w:semiHidden/>
    <w:unhideWhenUsed/>
    <w:rsid w:val="008B029B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71528C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1"/>
    <w:link w:val="a6"/>
    <w:uiPriority w:val="99"/>
    <w:rsid w:val="0071528C"/>
    <w:rPr>
      <w:sz w:val="24"/>
      <w:szCs w:val="24"/>
    </w:rPr>
  </w:style>
  <w:style w:type="paragraph" w:styleId="a8">
    <w:name w:val="footer"/>
    <w:basedOn w:val="a"/>
    <w:link w:val="a9"/>
    <w:uiPriority w:val="99"/>
    <w:unhideWhenUsed/>
    <w:rsid w:val="0071528C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1"/>
    <w:link w:val="a8"/>
    <w:uiPriority w:val="99"/>
    <w:rsid w:val="0071528C"/>
    <w:rPr>
      <w:sz w:val="24"/>
      <w:szCs w:val="24"/>
    </w:rPr>
  </w:style>
  <w:style w:type="character" w:customStyle="1" w:styleId="10">
    <w:name w:val="Заголовок 1 Знак"/>
    <w:basedOn w:val="a1"/>
    <w:link w:val="1"/>
    <w:uiPriority w:val="9"/>
    <w:rsid w:val="0078148C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FirstParagraph">
    <w:name w:val="First Paragraph"/>
    <w:basedOn w:val="a0"/>
    <w:next w:val="a0"/>
    <w:qFormat/>
    <w:rsid w:val="0078148C"/>
    <w:pPr>
      <w:spacing w:before="180" w:after="180"/>
    </w:pPr>
  </w:style>
  <w:style w:type="paragraph" w:styleId="a0">
    <w:name w:val="Body Text"/>
    <w:basedOn w:val="a"/>
    <w:link w:val="aa"/>
    <w:uiPriority w:val="99"/>
    <w:semiHidden/>
    <w:unhideWhenUsed/>
    <w:rsid w:val="0078148C"/>
    <w:pPr>
      <w:spacing w:after="120"/>
    </w:pPr>
  </w:style>
  <w:style w:type="character" w:customStyle="1" w:styleId="aa">
    <w:name w:val="Основной текст Знак"/>
    <w:basedOn w:val="a1"/>
    <w:link w:val="a0"/>
    <w:uiPriority w:val="99"/>
    <w:semiHidden/>
    <w:rsid w:val="0078148C"/>
    <w:rPr>
      <w:sz w:val="24"/>
      <w:szCs w:val="24"/>
    </w:rPr>
  </w:style>
  <w:style w:type="paragraph" w:customStyle="1" w:styleId="Compact">
    <w:name w:val="Compact"/>
    <w:basedOn w:val="a0"/>
    <w:qFormat/>
    <w:rsid w:val="00A06640"/>
    <w:pPr>
      <w:spacing w:before="36" w:after="36"/>
    </w:pPr>
  </w:style>
  <w:style w:type="paragraph" w:customStyle="1" w:styleId="ImageCaption">
    <w:name w:val="Image Caption"/>
    <w:basedOn w:val="ab"/>
    <w:rsid w:val="008E3FC0"/>
    <w:pPr>
      <w:spacing w:after="120"/>
    </w:pPr>
    <w:rPr>
      <w:iCs w:val="0"/>
      <w:color w:val="auto"/>
      <w:sz w:val="24"/>
      <w:szCs w:val="24"/>
    </w:rPr>
  </w:style>
  <w:style w:type="paragraph" w:styleId="ab">
    <w:name w:val="caption"/>
    <w:basedOn w:val="a"/>
    <w:next w:val="a"/>
    <w:uiPriority w:val="35"/>
    <w:semiHidden/>
    <w:unhideWhenUsed/>
    <w:qFormat/>
    <w:rsid w:val="008E3FC0"/>
    <w:pPr>
      <w:spacing w:after="200"/>
    </w:pPr>
    <w:rPr>
      <w:i/>
      <w:iCs/>
      <w:color w:val="44546A" w:themeColor="text2"/>
      <w:sz w:val="18"/>
      <w:szCs w:val="18"/>
    </w:rPr>
  </w:style>
  <w:style w:type="paragraph" w:styleId="ac">
    <w:name w:val="List Paragraph"/>
    <w:basedOn w:val="a"/>
    <w:uiPriority w:val="34"/>
    <w:qFormat/>
    <w:rsid w:val="006C5F0C"/>
    <w:pPr>
      <w:ind w:left="720"/>
      <w:contextualSpacing/>
    </w:pPr>
  </w:style>
  <w:style w:type="character" w:customStyle="1" w:styleId="SectionNumber">
    <w:name w:val="Section Number"/>
    <w:basedOn w:val="a1"/>
    <w:rsid w:val="004F13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70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6</TotalTime>
  <Pages>1</Pages>
  <Words>1030</Words>
  <Characters>5877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ровкин Александр</dc:creator>
  <cp:keywords/>
  <dc:description/>
  <cp:lastModifiedBy>Эльвира Уразалиева</cp:lastModifiedBy>
  <cp:revision>85</cp:revision>
  <dcterms:created xsi:type="dcterms:W3CDTF">2022-04-21T10:22:00Z</dcterms:created>
  <dcterms:modified xsi:type="dcterms:W3CDTF">2023-06-23T13:48:00Z</dcterms:modified>
</cp:coreProperties>
</file>